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2C521" w14:textId="312EAA35" w:rsidR="00F1477A" w:rsidRDefault="00F1477A" w:rsidP="00F1477A">
      <w:pPr>
        <w:pStyle w:val="a3"/>
        <w:numPr>
          <w:ilvl w:val="0"/>
          <w:numId w:val="1"/>
        </w:numPr>
        <w:ind w:firstLineChars="0"/>
        <w:rPr>
          <w:sz w:val="28"/>
          <w:szCs w:val="28"/>
        </w:rPr>
      </w:pPr>
      <w:proofErr w:type="spellStart"/>
      <w:r w:rsidRPr="00F1477A">
        <w:rPr>
          <w:rFonts w:hint="eastAsia"/>
          <w:sz w:val="28"/>
          <w:szCs w:val="28"/>
        </w:rPr>
        <w:t>vc</w:t>
      </w:r>
      <w:proofErr w:type="spellEnd"/>
      <w:r w:rsidRPr="00F1477A">
        <w:rPr>
          <w:sz w:val="28"/>
          <w:szCs w:val="28"/>
        </w:rPr>
        <w:t>-relax</w:t>
      </w:r>
      <w:r w:rsidRPr="00F1477A">
        <w:rPr>
          <w:rFonts w:hint="eastAsia"/>
          <w:sz w:val="28"/>
          <w:szCs w:val="28"/>
        </w:rPr>
        <w:t>结构优化，优化晶格常数</w:t>
      </w:r>
    </w:p>
    <w:p w14:paraId="664483CD" w14:textId="7A0DC424" w:rsidR="00F1477A" w:rsidRDefault="00F1477A" w:rsidP="00F1477A">
      <w:pPr>
        <w:pStyle w:val="a3"/>
        <w:ind w:left="360" w:firstLineChars="0" w:firstLine="0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2DDF8CB7" wp14:editId="118F0CD6">
            <wp:extent cx="2883535" cy="57912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3535" cy="579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D2A8B44" w14:textId="786C0E11" w:rsidR="00F1477A" w:rsidRDefault="00F1477A" w:rsidP="00F1477A">
      <w:pPr>
        <w:pStyle w:val="a3"/>
        <w:ind w:left="360" w:firstLineChars="0" w:firstLine="0"/>
        <w:rPr>
          <w:sz w:val="28"/>
          <w:szCs w:val="28"/>
        </w:rPr>
      </w:pPr>
      <w:r>
        <w:rPr>
          <w:rFonts w:hint="eastAsia"/>
          <w:sz w:val="28"/>
          <w:szCs w:val="28"/>
        </w:rPr>
        <w:t>输入文件如下，注意，由于后续需要采用优化后的结构计算声子谱，结构优化需要采用更高的优化精度和收敛判据。</w:t>
      </w:r>
    </w:p>
    <w:p w14:paraId="2266FAC4" w14:textId="61B7C6FB" w:rsidR="00F1477A" w:rsidRDefault="00F1477A" w:rsidP="00F1477A">
      <w:pPr>
        <w:pStyle w:val="a3"/>
        <w:ind w:left="360" w:firstLineChars="0" w:firstLine="0"/>
        <w:rPr>
          <w:sz w:val="28"/>
          <w:szCs w:val="28"/>
        </w:rPr>
      </w:pPr>
      <w:r>
        <w:rPr>
          <w:sz w:val="28"/>
          <w:szCs w:val="28"/>
        </w:rPr>
        <w:t>Vc-relax.in</w:t>
      </w:r>
    </w:p>
    <w:p w14:paraId="190AB197" w14:textId="77777777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&amp;CONTROL</w:t>
      </w:r>
    </w:p>
    <w:p w14:paraId="4A4BA813" w14:textId="389AFD83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calculation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=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"</w:t>
      </w:r>
      <w:proofErr w:type="spell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vc</w:t>
      </w:r>
      <w:proofErr w:type="spellEnd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-relax"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</w:t>
      </w:r>
    </w:p>
    <w:p w14:paraId="537BBFE9" w14:textId="2DD5195E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</w:t>
      </w:r>
      <w:proofErr w:type="spell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restart_</w:t>
      </w:r>
      <w:proofErr w:type="gram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mode</w:t>
      </w:r>
      <w:proofErr w:type="spellEnd"/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=</w:t>
      </w:r>
      <w:proofErr w:type="gramEnd"/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"</w:t>
      </w:r>
      <w:proofErr w:type="spell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from_scratch</w:t>
      </w:r>
      <w:proofErr w:type="spellEnd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"</w:t>
      </w:r>
    </w:p>
    <w:p w14:paraId="4D7E33C5" w14:textId="42275786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prefix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  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=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"carbyne"</w:t>
      </w:r>
    </w:p>
    <w:p w14:paraId="7D94FC81" w14:textId="5BB545E6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</w:t>
      </w:r>
      <w:proofErr w:type="spell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outdir</w:t>
      </w:r>
      <w:proofErr w:type="spellEnd"/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  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=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</w:t>
      </w:r>
      <w:proofErr w:type="gram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"./</w:t>
      </w:r>
      <w:proofErr w:type="spellStart"/>
      <w:proofErr w:type="gramEnd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outdir</w:t>
      </w:r>
      <w:proofErr w:type="spellEnd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/"</w:t>
      </w:r>
    </w:p>
    <w:p w14:paraId="57A7EF4D" w14:textId="345D581E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</w:t>
      </w:r>
      <w:proofErr w:type="spell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pseudo_dir</w:t>
      </w:r>
      <w:proofErr w:type="spellEnd"/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=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</w:t>
      </w:r>
      <w:proofErr w:type="gram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"./</w:t>
      </w:r>
      <w:proofErr w:type="gramEnd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pseudo/"</w:t>
      </w:r>
    </w:p>
    <w:p w14:paraId="60944259" w14:textId="69D01D73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verbosity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=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"high"</w:t>
      </w:r>
    </w:p>
    <w:p w14:paraId="32C24752" w14:textId="61380F8F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</w:t>
      </w:r>
      <w:proofErr w:type="spell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tprnfor</w:t>
      </w:r>
      <w:proofErr w:type="spellEnd"/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   </w:t>
      </w:r>
      <w:proofErr w:type="gram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=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.true</w:t>
      </w:r>
      <w:proofErr w:type="gramEnd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.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</w:t>
      </w:r>
    </w:p>
    <w:p w14:paraId="6236D959" w14:textId="07D48420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</w:t>
      </w:r>
      <w:proofErr w:type="spell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tstress</w:t>
      </w:r>
      <w:proofErr w:type="spellEnd"/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   </w:t>
      </w:r>
      <w:proofErr w:type="gram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=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.true</w:t>
      </w:r>
      <w:proofErr w:type="gramEnd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.</w:t>
      </w:r>
    </w:p>
    <w:p w14:paraId="6D3D0CE3" w14:textId="2D2A3991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</w:pP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</w:t>
      </w:r>
      <w:proofErr w:type="spell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etot_conv_thr</w:t>
      </w:r>
      <w:proofErr w:type="spellEnd"/>
      <w:r w:rsidRPr="00706EF3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 </w:t>
      </w:r>
      <w:proofErr w:type="gram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=</w:t>
      </w:r>
      <w:r w:rsidRPr="00706EF3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1.0d</w:t>
      </w:r>
      <w:proofErr w:type="gramEnd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-</w:t>
      </w:r>
      <w:r w:rsidR="00706EF3" w:rsidRPr="00706EF3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7</w:t>
      </w:r>
    </w:p>
    <w:p w14:paraId="5A244D56" w14:textId="3CDF386F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706EF3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    </w:t>
      </w:r>
      <w:proofErr w:type="spell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forc_conv_thr</w:t>
      </w:r>
      <w:proofErr w:type="spellEnd"/>
      <w:r w:rsidRPr="00706EF3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 </w:t>
      </w:r>
      <w:proofErr w:type="gram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=</w:t>
      </w:r>
      <w:r w:rsidRPr="00706EF3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1.0d</w:t>
      </w:r>
      <w:proofErr w:type="gramEnd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-</w:t>
      </w:r>
      <w:r w:rsidR="00706EF3" w:rsidRPr="00706EF3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6</w:t>
      </w:r>
    </w:p>
    <w:p w14:paraId="3DB7B33C" w14:textId="77777777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/</w:t>
      </w:r>
    </w:p>
    <w:p w14:paraId="4B63DA37" w14:textId="77777777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</w:p>
    <w:p w14:paraId="50B74C84" w14:textId="77777777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&amp;SYSTEM</w:t>
      </w:r>
    </w:p>
    <w:p w14:paraId="22FF4A4F" w14:textId="37DA7EEF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</w:t>
      </w:r>
      <w:proofErr w:type="spell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ibrav</w:t>
      </w:r>
      <w:proofErr w:type="spellEnd"/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 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=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0</w:t>
      </w:r>
    </w:p>
    <w:p w14:paraId="36D270D2" w14:textId="74FF4C48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</w:t>
      </w:r>
      <w:proofErr w:type="spell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nat</w:t>
      </w:r>
      <w:proofErr w:type="spellEnd"/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   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=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2</w:t>
      </w:r>
    </w:p>
    <w:p w14:paraId="423F0400" w14:textId="4F927679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</w:t>
      </w:r>
      <w:proofErr w:type="spell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ntyp</w:t>
      </w:r>
      <w:proofErr w:type="spellEnd"/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  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=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1</w:t>
      </w:r>
    </w:p>
    <w:p w14:paraId="06895A6E" w14:textId="62C64421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</w:t>
      </w:r>
      <w:proofErr w:type="spell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nbnd</w:t>
      </w:r>
      <w:proofErr w:type="spellEnd"/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  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=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16</w:t>
      </w:r>
    </w:p>
    <w:p w14:paraId="5E5EED0D" w14:textId="1DC0DB43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occupations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=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'fixed'</w:t>
      </w:r>
    </w:p>
    <w:p w14:paraId="7AB8E350" w14:textId="5754E181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!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occupations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=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"smearing"</w:t>
      </w:r>
    </w:p>
    <w:p w14:paraId="21F55ADE" w14:textId="13A15F81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!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smearing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=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"cold"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</w:t>
      </w:r>
    </w:p>
    <w:p w14:paraId="5CABB237" w14:textId="634191F0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!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degauss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 </w:t>
      </w:r>
      <w:proofErr w:type="gram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=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1.0d</w:t>
      </w:r>
      <w:proofErr w:type="gramEnd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-2</w:t>
      </w:r>
    </w:p>
    <w:p w14:paraId="41E0D154" w14:textId="37E4EEA4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</w:t>
      </w:r>
      <w:proofErr w:type="spell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ecutwfc</w:t>
      </w:r>
      <w:proofErr w:type="spellEnd"/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 </w:t>
      </w:r>
      <w:proofErr w:type="gram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=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50</w:t>
      </w:r>
      <w:proofErr w:type="gramEnd"/>
    </w:p>
    <w:p w14:paraId="68CB6C30" w14:textId="3121C2CA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</w:t>
      </w:r>
      <w:proofErr w:type="spell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ecutrho</w:t>
      </w:r>
      <w:proofErr w:type="spellEnd"/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 </w:t>
      </w:r>
      <w:proofErr w:type="gram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=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400</w:t>
      </w:r>
      <w:proofErr w:type="gramEnd"/>
    </w:p>
    <w:p w14:paraId="5F02641F" w14:textId="77777777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/</w:t>
      </w:r>
    </w:p>
    <w:p w14:paraId="79C7EEAC" w14:textId="77777777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</w:p>
    <w:p w14:paraId="061C2E87" w14:textId="77777777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&amp;ELECTRONS</w:t>
      </w:r>
    </w:p>
    <w:p w14:paraId="0231B635" w14:textId="60EB6185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</w:t>
      </w:r>
      <w:proofErr w:type="spell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conv_thr</w:t>
      </w:r>
      <w:proofErr w:type="spellEnd"/>
      <w:r w:rsidRPr="00706EF3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         </w:t>
      </w:r>
      <w:proofErr w:type="gram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=</w:t>
      </w:r>
      <w:r w:rsidRPr="00706EF3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1.000e</w:t>
      </w:r>
      <w:proofErr w:type="gramEnd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-0</w:t>
      </w:r>
      <w:r w:rsidR="00706EF3" w:rsidRPr="00706EF3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13</w:t>
      </w:r>
    </w:p>
    <w:p w14:paraId="4827B578" w14:textId="04146016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</w:t>
      </w:r>
      <w:proofErr w:type="spell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electron_maxstep</w:t>
      </w:r>
      <w:proofErr w:type="spellEnd"/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</w:t>
      </w:r>
      <w:proofErr w:type="gram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=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200</w:t>
      </w:r>
      <w:proofErr w:type="gramEnd"/>
    </w:p>
    <w:p w14:paraId="36698880" w14:textId="29C2918B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</w:t>
      </w:r>
      <w:proofErr w:type="spell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mixing_beta</w:t>
      </w:r>
      <w:proofErr w:type="spellEnd"/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  </w:t>
      </w:r>
      <w:proofErr w:type="gram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=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7.00000e</w:t>
      </w:r>
      <w:proofErr w:type="gramEnd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-01</w:t>
      </w:r>
    </w:p>
    <w:p w14:paraId="09A6610F" w14:textId="60712DF9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</w:t>
      </w:r>
      <w:proofErr w:type="spell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startingpot</w:t>
      </w:r>
      <w:proofErr w:type="spellEnd"/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=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"atomic"</w:t>
      </w:r>
    </w:p>
    <w:p w14:paraId="4EE625A9" w14:textId="1145E3BB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</w:t>
      </w:r>
      <w:proofErr w:type="spell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startingwfc</w:t>
      </w:r>
      <w:proofErr w:type="spellEnd"/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=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"</w:t>
      </w:r>
      <w:proofErr w:type="spell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atomic+random</w:t>
      </w:r>
      <w:proofErr w:type="spellEnd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"</w:t>
      </w:r>
    </w:p>
    <w:p w14:paraId="6E3F9A7C" w14:textId="77777777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/</w:t>
      </w:r>
    </w:p>
    <w:p w14:paraId="19167BF0" w14:textId="77777777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</w:p>
    <w:p w14:paraId="0E9D6774" w14:textId="77777777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&amp;IONS</w:t>
      </w:r>
    </w:p>
    <w:p w14:paraId="479688A2" w14:textId="0E46E831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</w:t>
      </w:r>
      <w:proofErr w:type="spell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ion_dynamics</w:t>
      </w:r>
      <w:proofErr w:type="spellEnd"/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=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"</w:t>
      </w:r>
      <w:proofErr w:type="spell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bfgs</w:t>
      </w:r>
      <w:proofErr w:type="spellEnd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"</w:t>
      </w:r>
    </w:p>
    <w:p w14:paraId="7504913B" w14:textId="77777777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/</w:t>
      </w:r>
    </w:p>
    <w:p w14:paraId="4B44713B" w14:textId="77777777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</w:p>
    <w:p w14:paraId="1BB8B462" w14:textId="77777777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&amp;CELL</w:t>
      </w:r>
    </w:p>
    <w:p w14:paraId="17ECE62D" w14:textId="41D442C3" w:rsidR="00F1477A" w:rsidRPr="00F1477A" w:rsidRDefault="00706EF3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>
        <w:rPr>
          <w:rFonts w:ascii="Courier New" w:eastAsia="宋体" w:hAnsi="Courier New" w:cs="Courier New" w:hint="eastAsia"/>
          <w:color w:val="000000"/>
          <w:kern w:val="0"/>
          <w:sz w:val="20"/>
          <w:szCs w:val="20"/>
        </w:rPr>
        <w:t>!</w:t>
      </w:r>
      <w:r w:rsid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</w:t>
      </w:r>
      <w:proofErr w:type="spellStart"/>
      <w:r w:rsidR="00F1477A"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cell_dofree</w:t>
      </w:r>
      <w:proofErr w:type="spellEnd"/>
      <w:r w:rsid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</w:t>
      </w:r>
      <w:r w:rsidR="00F1477A"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=</w:t>
      </w:r>
      <w:r w:rsid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</w:t>
      </w:r>
      <w:r w:rsidR="00F1477A"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"x"</w:t>
      </w:r>
    </w:p>
    <w:p w14:paraId="76470644" w14:textId="640001E4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</w:t>
      </w:r>
      <w:proofErr w:type="spell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cell_</w:t>
      </w:r>
      <w:proofErr w:type="gram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dynamics</w:t>
      </w:r>
      <w:proofErr w:type="spellEnd"/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=</w:t>
      </w:r>
      <w:proofErr w:type="gramEnd"/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"</w:t>
      </w:r>
      <w:proofErr w:type="spell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bfgs</w:t>
      </w:r>
      <w:proofErr w:type="spellEnd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"</w:t>
      </w:r>
    </w:p>
    <w:p w14:paraId="1DC84834" w14:textId="1644F119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</w:t>
      </w:r>
      <w:proofErr w:type="spell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press_conv_thr</w:t>
      </w:r>
      <w:proofErr w:type="spellEnd"/>
      <w:r w:rsidRPr="00706EF3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 </w:t>
      </w:r>
      <w:proofErr w:type="gram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=</w:t>
      </w:r>
      <w:r w:rsidRPr="00706EF3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0.0</w:t>
      </w:r>
      <w:r w:rsidR="00706EF3" w:rsidRPr="00706EF3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1</w:t>
      </w:r>
      <w:proofErr w:type="gramEnd"/>
    </w:p>
    <w:p w14:paraId="2786C324" w14:textId="77777777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/</w:t>
      </w:r>
    </w:p>
    <w:p w14:paraId="77F90428" w14:textId="77777777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</w:p>
    <w:p w14:paraId="272168B2" w14:textId="55476762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K_POINTS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{automatic}</w:t>
      </w:r>
    </w:p>
    <w:p w14:paraId="47BA3960" w14:textId="6B4B5A77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</w:t>
      </w:r>
      <w:proofErr w:type="gramStart"/>
      <w:r w:rsidR="00706EF3" w:rsidRPr="00706EF3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4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0</w:t>
      </w:r>
      <w:r w:rsidRPr="00706EF3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1</w:t>
      </w:r>
      <w:proofErr w:type="gramEnd"/>
      <w:r w:rsidRPr="00706EF3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1</w:t>
      </w:r>
      <w:r w:rsidRPr="00706EF3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0</w:t>
      </w:r>
      <w:r w:rsidRPr="00706EF3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0</w:t>
      </w:r>
      <w:r w:rsidRPr="00706EF3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  <w:highlight w:val="yellow"/>
        </w:rPr>
        <w:t>0</w:t>
      </w:r>
    </w:p>
    <w:p w14:paraId="4E37E101" w14:textId="77777777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</w:p>
    <w:p w14:paraId="50BFC7FE" w14:textId="77777777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ATOMIC_SPECIES</w:t>
      </w:r>
    </w:p>
    <w:p w14:paraId="686832F0" w14:textId="4F31E714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C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  </w:t>
      </w:r>
      <w:proofErr w:type="gram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12.01070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C.pbe-n-kjpaw_psl.1.0.0.UPF</w:t>
      </w:r>
      <w:proofErr w:type="gramEnd"/>
    </w:p>
    <w:p w14:paraId="00770EF6" w14:textId="77777777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</w:p>
    <w:p w14:paraId="7285AAD0" w14:textId="29070E61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CELL_PARAMETERS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(angstrom)</w:t>
      </w:r>
    </w:p>
    <w:p w14:paraId="0CF6D74A" w14:textId="20006443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2.565602620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0.000000000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0.000000000</w:t>
      </w:r>
    </w:p>
    <w:p w14:paraId="74ADFC49" w14:textId="63DA17D2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</w:t>
      </w:r>
      <w:proofErr w:type="gram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0.000000000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10.000000000</w:t>
      </w:r>
      <w:proofErr w:type="gramEnd"/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0.000000000</w:t>
      </w:r>
    </w:p>
    <w:p w14:paraId="51B46485" w14:textId="2B948C15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0.000000000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</w:t>
      </w:r>
      <w:proofErr w:type="gramStart"/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0.000000000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10.000000000</w:t>
      </w:r>
      <w:proofErr w:type="gramEnd"/>
    </w:p>
    <w:p w14:paraId="108120A8" w14:textId="77777777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</w:p>
    <w:p w14:paraId="44CE7472" w14:textId="23E95D3F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ATOMIC_POSITIONS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(angstrom)</w:t>
      </w:r>
    </w:p>
    <w:p w14:paraId="3F5601B8" w14:textId="7BC2E486" w:rsidR="00F1477A" w:rsidRPr="00F1477A" w:rsidRDefault="00F1477A" w:rsidP="00F1477A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C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       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0.0002913894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 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5.0000000000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 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5.0000000000</w:t>
      </w:r>
    </w:p>
    <w:p w14:paraId="618CD48C" w14:textId="7678CBE1" w:rsidR="00F1477A" w:rsidRPr="00F1477A" w:rsidRDefault="00F1477A" w:rsidP="00F1477A">
      <w:pPr>
        <w:widowControl/>
        <w:shd w:val="clear" w:color="auto" w:fill="FFFFFF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C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       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1.2644833916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 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5.0000000000</w:t>
      </w:r>
      <w:r>
        <w:rPr>
          <w:rFonts w:ascii="Courier New" w:eastAsia="宋体" w:hAnsi="Courier New" w:cs="Courier New"/>
          <w:color w:val="000000"/>
          <w:kern w:val="0"/>
          <w:sz w:val="20"/>
          <w:szCs w:val="20"/>
        </w:rPr>
        <w:t>       </w:t>
      </w:r>
      <w:r w:rsidRPr="00F1477A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5.0000000000</w:t>
      </w:r>
    </w:p>
    <w:p w14:paraId="625980D2" w14:textId="77777777" w:rsidR="00F1477A" w:rsidRPr="00F1477A" w:rsidRDefault="00F1477A" w:rsidP="00F1477A">
      <w:pPr>
        <w:pStyle w:val="a3"/>
        <w:ind w:left="360" w:firstLineChars="0" w:firstLine="0"/>
        <w:rPr>
          <w:rFonts w:hint="eastAsia"/>
          <w:sz w:val="28"/>
          <w:szCs w:val="28"/>
        </w:rPr>
      </w:pPr>
    </w:p>
    <w:sectPr w:rsidR="00F1477A" w:rsidRPr="00F1477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3A48E3"/>
    <w:multiLevelType w:val="hybridMultilevel"/>
    <w:tmpl w:val="EED88ACC"/>
    <w:lvl w:ilvl="0" w:tplc="7AD6D7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2MzE3MjU0MDYyMjZU0lEKTi0uzszPAykwrAUAbmpTfCwAAAA="/>
  </w:docVars>
  <w:rsids>
    <w:rsidRoot w:val="00AD577C"/>
    <w:rsid w:val="00706EF3"/>
    <w:rsid w:val="00AD577C"/>
    <w:rsid w:val="00B3452C"/>
    <w:rsid w:val="00B9799D"/>
    <w:rsid w:val="00CD4B14"/>
    <w:rsid w:val="00F14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279C0"/>
  <w15:chartTrackingRefBased/>
  <w15:docId w15:val="{725B1EE1-4DC2-40EC-BF35-298190CB6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1477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523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89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26</TotalTime>
  <Pages>2</Pages>
  <Words>205</Words>
  <Characters>1169</Characters>
  <Application>Microsoft Office Word</Application>
  <DocSecurity>0</DocSecurity>
  <Lines>9</Lines>
  <Paragraphs>2</Paragraphs>
  <ScaleCrop>false</ScaleCrop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华 谢</dc:creator>
  <cp:keywords/>
  <dc:description/>
  <cp:lastModifiedBy>华 谢</cp:lastModifiedBy>
  <cp:revision>3</cp:revision>
  <dcterms:created xsi:type="dcterms:W3CDTF">2021-09-06T01:18:00Z</dcterms:created>
  <dcterms:modified xsi:type="dcterms:W3CDTF">2021-09-10T09:13:00Z</dcterms:modified>
</cp:coreProperties>
</file>